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04347" w14:textId="59BB9067" w:rsidR="00011DE0" w:rsidRDefault="00944884">
      <w:pPr>
        <w:rPr>
          <w:sz w:val="32"/>
          <w:szCs w:val="32"/>
        </w:rPr>
      </w:pPr>
      <w:r>
        <w:rPr>
          <w:sz w:val="32"/>
          <w:szCs w:val="32"/>
        </w:rPr>
        <w:t>Steps to runt the application:</w:t>
      </w:r>
    </w:p>
    <w:p w14:paraId="0B9FA9F8" w14:textId="6C9AD21B" w:rsidR="00944884" w:rsidRPr="00BF4D69" w:rsidRDefault="00E613A5" w:rsidP="00127ACD">
      <w:pPr>
        <w:pStyle w:val="ListParagraph"/>
        <w:numPr>
          <w:ilvl w:val="0"/>
          <w:numId w:val="4"/>
        </w:numPr>
      </w:pPr>
      <w:r w:rsidRPr="00BF4D69">
        <w:t>Pull the repository from git:</w:t>
      </w:r>
      <w:r w:rsidR="003905A2">
        <w:t xml:space="preserve"> </w:t>
      </w:r>
      <w:hyperlink r:id="rId5" w:history="1">
        <w:r w:rsidR="003905A2" w:rsidRPr="00163A4D">
          <w:rPr>
            <w:rStyle w:val="Hyperlink"/>
          </w:rPr>
          <w:t>https://github.com/dipaksingbhukwal/photo_album</w:t>
        </w:r>
      </w:hyperlink>
      <w:r w:rsidR="003905A2">
        <w:t xml:space="preserve"> </w:t>
      </w:r>
    </w:p>
    <w:p w14:paraId="4AD39038" w14:textId="52850622" w:rsidR="00E613A5" w:rsidRPr="00BF4D69" w:rsidRDefault="00E613A5" w:rsidP="00127ACD">
      <w:pPr>
        <w:pStyle w:val="ListParagraph"/>
        <w:numPr>
          <w:ilvl w:val="0"/>
          <w:numId w:val="4"/>
        </w:numPr>
      </w:pPr>
      <w:r w:rsidRPr="00BF4D69">
        <w:t xml:space="preserve">Extract </w:t>
      </w:r>
      <w:r w:rsidR="00EE2602" w:rsidRPr="00BF4D69">
        <w:t xml:space="preserve">the </w:t>
      </w:r>
      <w:r w:rsidR="00B31B86">
        <w:t>‘</w:t>
      </w:r>
      <w:r w:rsidR="00B31B86" w:rsidRPr="00BF4D69">
        <w:t>photo_album</w:t>
      </w:r>
      <w:r w:rsidR="00B31B86">
        <w:t>-master.</w:t>
      </w:r>
      <w:r w:rsidR="00130E80" w:rsidRPr="00BF4D69">
        <w:t>zip</w:t>
      </w:r>
      <w:r w:rsidR="00B31B86">
        <w:t>’</w:t>
      </w:r>
      <w:r w:rsidR="00130E80" w:rsidRPr="00BF4D69">
        <w:t xml:space="preserve"> file and go to photo_album</w:t>
      </w:r>
      <w:r w:rsidR="006C4112">
        <w:t>-master</w:t>
      </w:r>
      <w:r w:rsidR="0049716F">
        <w:t>-&gt;</w:t>
      </w:r>
      <w:r w:rsidR="0049716F" w:rsidRPr="0049716F">
        <w:t xml:space="preserve"> </w:t>
      </w:r>
      <w:r w:rsidR="0049716F" w:rsidRPr="00BF4D69">
        <w:t>photo_album</w:t>
      </w:r>
      <w:r w:rsidR="0049716F">
        <w:t>-master</w:t>
      </w:r>
      <w:r w:rsidR="00130E80" w:rsidRPr="00BF4D69">
        <w:t xml:space="preserve"> directory.</w:t>
      </w:r>
    </w:p>
    <w:p w14:paraId="27F0325D" w14:textId="77777777" w:rsidR="00E33A2B" w:rsidRDefault="00E33A2B" w:rsidP="00127ACD">
      <w:pPr>
        <w:pStyle w:val="ListParagraph"/>
        <w:numPr>
          <w:ilvl w:val="0"/>
          <w:numId w:val="4"/>
        </w:numPr>
      </w:pPr>
      <w:r>
        <w:t xml:space="preserve">Edit ‘.env’ file for </w:t>
      </w:r>
      <w:r w:rsidRPr="002541B0">
        <w:t>CLOUDINARY_URL</w:t>
      </w:r>
      <w:r>
        <w:t xml:space="preserve"> to set value:</w:t>
      </w:r>
    </w:p>
    <w:p w14:paraId="15278399" w14:textId="45C4FA43" w:rsidR="00E33A2B" w:rsidRDefault="00E33A2B" w:rsidP="00127ACD">
      <w:pPr>
        <w:pStyle w:val="ListParagraph"/>
        <w:ind w:left="1440"/>
      </w:pPr>
      <w:r w:rsidRPr="002541B0">
        <w:t>CLOUDINARY_URL</w:t>
      </w:r>
      <w:r>
        <w:t xml:space="preserve"> = “your_cloudinary_url”</w:t>
      </w:r>
    </w:p>
    <w:p w14:paraId="1055E490" w14:textId="2E192184" w:rsidR="00130E80" w:rsidRDefault="00DA6849" w:rsidP="00127ACD">
      <w:pPr>
        <w:pStyle w:val="ListParagraph"/>
        <w:numPr>
          <w:ilvl w:val="0"/>
          <w:numId w:val="4"/>
        </w:numPr>
      </w:pPr>
      <w:r w:rsidRPr="00BF4D69">
        <w:t>Open command prompt in the directory and r</w:t>
      </w:r>
      <w:r w:rsidR="00130E80" w:rsidRPr="00BF4D69">
        <w:t xml:space="preserve">un </w:t>
      </w:r>
      <w:r w:rsidRPr="00BF4D69">
        <w:t>‘</w:t>
      </w:r>
      <w:r w:rsidR="00130E80" w:rsidRPr="00BF4D69">
        <w:t>npm install</w:t>
      </w:r>
      <w:r w:rsidRPr="00BF4D69">
        <w:t>’.</w:t>
      </w:r>
    </w:p>
    <w:p w14:paraId="20A99994" w14:textId="3E7D5AF7" w:rsidR="00C561CD" w:rsidRDefault="00E33A2B" w:rsidP="00127ACD">
      <w:pPr>
        <w:pStyle w:val="ListParagraph"/>
        <w:numPr>
          <w:ilvl w:val="0"/>
          <w:numId w:val="4"/>
        </w:numPr>
      </w:pPr>
      <w:r>
        <w:t>Run the program through command prompt using ‘npm start’</w:t>
      </w:r>
    </w:p>
    <w:p w14:paraId="220A1986" w14:textId="77777777" w:rsidR="00C94E0C" w:rsidRDefault="00BF4D69" w:rsidP="00127ACD">
      <w:pPr>
        <w:pStyle w:val="ListParagraph"/>
        <w:numPr>
          <w:ilvl w:val="0"/>
          <w:numId w:val="4"/>
        </w:numPr>
      </w:pPr>
      <w:r w:rsidRPr="00BF4D69">
        <w:t xml:space="preserve">Open browser and open link </w:t>
      </w:r>
      <w:hyperlink r:id="rId6" w:history="1">
        <w:r w:rsidRPr="00BF4D69">
          <w:rPr>
            <w:rStyle w:val="Hyperlink"/>
          </w:rPr>
          <w:t>http://localhost:9000/</w:t>
        </w:r>
      </w:hyperlink>
    </w:p>
    <w:p w14:paraId="38E82ABF" w14:textId="032018F0" w:rsidR="002E3E83" w:rsidRDefault="00C94E0C" w:rsidP="00127ACD">
      <w:pPr>
        <w:pStyle w:val="ListParagraph"/>
        <w:numPr>
          <w:ilvl w:val="0"/>
          <w:numId w:val="4"/>
        </w:numPr>
      </w:pPr>
      <w:r>
        <w:t xml:space="preserve">Upload the images using all three upload options to check the </w:t>
      </w:r>
      <w:r w:rsidR="00D9723D">
        <w:t xml:space="preserve">successful </w:t>
      </w:r>
      <w:r>
        <w:t>upload and overlay</w:t>
      </w:r>
      <w:r w:rsidR="00BF4D69" w:rsidRPr="00BF4D69">
        <w:t xml:space="preserve"> </w:t>
      </w:r>
      <w:r w:rsidR="00127ACD">
        <w:t>upon image retrieval.</w:t>
      </w:r>
    </w:p>
    <w:p w14:paraId="126BBE27" w14:textId="77777777" w:rsidR="00011DE0" w:rsidRDefault="00011DE0">
      <w:pPr>
        <w:rPr>
          <w:sz w:val="32"/>
          <w:szCs w:val="32"/>
        </w:rPr>
      </w:pPr>
    </w:p>
    <w:p w14:paraId="694D7F92" w14:textId="2351C127" w:rsidR="00452A6A" w:rsidRPr="0030713E" w:rsidRDefault="00414720">
      <w:pPr>
        <w:rPr>
          <w:sz w:val="32"/>
          <w:szCs w:val="32"/>
        </w:rPr>
      </w:pPr>
      <w:r w:rsidRPr="0030713E">
        <w:rPr>
          <w:sz w:val="32"/>
          <w:szCs w:val="32"/>
        </w:rPr>
        <w:t>To fulfil the requirement of assignment below changes were made:</w:t>
      </w:r>
    </w:p>
    <w:p w14:paraId="3699A986" w14:textId="4067D41B" w:rsidR="00414720" w:rsidRDefault="00414720" w:rsidP="00A4363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A43634">
        <w:rPr>
          <w:b/>
          <w:bCs/>
        </w:rPr>
        <w:t>Automatically limit image size to 500x500 pixels on upload.</w:t>
      </w:r>
    </w:p>
    <w:p w14:paraId="6A40EB25" w14:textId="2E901C44" w:rsidR="00022125" w:rsidRPr="001222F8" w:rsidRDefault="00022125" w:rsidP="00022125">
      <w:pPr>
        <w:pStyle w:val="ListParagraph"/>
        <w:numPr>
          <w:ilvl w:val="0"/>
          <w:numId w:val="3"/>
        </w:numPr>
      </w:pPr>
      <w:r w:rsidRPr="001222F8">
        <w:t xml:space="preserve">Change the </w:t>
      </w:r>
      <w:r w:rsidR="006011BC" w:rsidRPr="001222F8">
        <w:t>‘cloudinary.uploader.upload’</w:t>
      </w:r>
      <w:r w:rsidR="001222F8" w:rsidRPr="001222F8">
        <w:t xml:space="preserve"> method and add two new parameters ‘height=500’ and ‘width=500’</w:t>
      </w:r>
    </w:p>
    <w:p w14:paraId="67A2137C" w14:textId="77777777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cloudinary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uploader</w:t>
      </w:r>
    </w:p>
    <w:p w14:paraId="4FD2573C" w14:textId="16714241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30713E">
        <w:rPr>
          <w:rFonts w:ascii="Consolas" w:eastAsia="Times New Roman" w:hAnsi="Consolas" w:cs="Times New Roman"/>
          <w:color w:val="FFD580"/>
          <w:sz w:val="21"/>
          <w:szCs w:val="21"/>
        </w:rPr>
        <w:t>upload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(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imageFile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, </w:t>
      </w:r>
      <w:r w:rsidRPr="0030713E">
        <w:rPr>
          <w:rFonts w:ascii="Consolas" w:eastAsia="Times New Roman" w:hAnsi="Consolas" w:cs="Times New Roman"/>
          <w:color w:val="80D4FF"/>
          <w:sz w:val="21"/>
          <w:szCs w:val="21"/>
        </w:rPr>
        <w:t>{</w:t>
      </w:r>
    </w:p>
    <w:p w14:paraId="536974CF" w14:textId="53E68EBC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tags: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FFAE57"/>
          <w:sz w:val="21"/>
          <w:szCs w:val="21"/>
        </w:rPr>
        <w:t>===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"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FFAE57"/>
          <w:sz w:val="21"/>
          <w:szCs w:val="21"/>
        </w:rPr>
        <w:t>?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30713E">
        <w:rPr>
          <w:rFonts w:ascii="Consolas" w:eastAsia="Times New Roman" w:hAnsi="Consolas" w:cs="Times New Roman"/>
          <w:color w:val="BAE67E"/>
          <w:sz w:val="21"/>
          <w:szCs w:val="21"/>
        </w:rPr>
        <w:t>Default Tag</w:t>
      </w:r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FFAE57"/>
          <w:sz w:val="21"/>
          <w:szCs w:val="21"/>
        </w:rPr>
        <w:t>: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,</w:t>
      </w:r>
    </w:p>
    <w:p w14:paraId="0FB30524" w14:textId="7DFDFA93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width: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500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,</w:t>
      </w:r>
    </w:p>
    <w:p w14:paraId="61D8E4AF" w14:textId="72412630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height: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500</w:t>
      </w:r>
    </w:p>
    <w:p w14:paraId="58C9E6AA" w14:textId="77777777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30713E">
        <w:rPr>
          <w:rFonts w:ascii="Consolas" w:eastAsia="Times New Roman" w:hAnsi="Consolas" w:cs="Times New Roman"/>
          <w:color w:val="80D4FF"/>
          <w:sz w:val="21"/>
          <w:szCs w:val="21"/>
        </w:rPr>
        <w:t>}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) </w:t>
      </w:r>
      <w:r w:rsidRPr="0030713E">
        <w:rPr>
          <w:rFonts w:ascii="Consolas" w:eastAsia="Times New Roman" w:hAnsi="Consolas" w:cs="Times New Roman"/>
          <w:color w:val="5C6773"/>
          <w:sz w:val="21"/>
          <w:szCs w:val="21"/>
        </w:rPr>
        <w:t>// Set tag to default if now user tag is provided</w:t>
      </w:r>
    </w:p>
    <w:p w14:paraId="5EE1024B" w14:textId="77777777" w:rsidR="00A43634" w:rsidRPr="00A43634" w:rsidRDefault="00A43634" w:rsidP="00A43634">
      <w:pPr>
        <w:ind w:left="360"/>
        <w:rPr>
          <w:b/>
          <w:bCs/>
        </w:rPr>
      </w:pPr>
    </w:p>
    <w:p w14:paraId="0817E68D" w14:textId="464F5E2A" w:rsidR="00414720" w:rsidRPr="00A43634" w:rsidRDefault="00414720" w:rsidP="00A4363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A43634">
        <w:rPr>
          <w:b/>
          <w:bCs/>
        </w:rPr>
        <w:t>Tag uploaded images (doesn’t matter which tag)</w:t>
      </w:r>
    </w:p>
    <w:p w14:paraId="6DDC4999" w14:textId="0ED8E34B" w:rsidR="00414720" w:rsidRDefault="00414720" w:rsidP="007B0715">
      <w:pPr>
        <w:pStyle w:val="ListParagraph"/>
        <w:numPr>
          <w:ilvl w:val="0"/>
          <w:numId w:val="2"/>
        </w:numPr>
        <w:ind w:left="360"/>
      </w:pPr>
      <w:r>
        <w:t xml:space="preserve">New ‘input’ tag was added to </w:t>
      </w:r>
      <w:r w:rsidR="00A43634">
        <w:t>‘</w:t>
      </w:r>
      <w:r>
        <w:t>views/photos/add/ejs</w:t>
      </w:r>
      <w:r w:rsidR="00A43634">
        <w:t>’</w:t>
      </w:r>
    </w:p>
    <w:p w14:paraId="564106FD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&lt;!-- ************************************* --&gt;</w:t>
      </w:r>
    </w:p>
    <w:p w14:paraId="17B5FA25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&lt;!-- Below line of code changed to '2.  Tag uploaded images (doesn’t matter which tag)' --&gt;</w:t>
      </w:r>
    </w:p>
    <w:p w14:paraId="3B4A15F0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form_line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24387061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label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for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photo_title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Title: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/label&gt;</w:t>
      </w:r>
    </w:p>
    <w:p w14:paraId="243C0B10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form_controls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2E8125C7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input</w:t>
      </w:r>
    </w:p>
    <w:p w14:paraId="2B930947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id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photo_tag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42D7B54B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name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tag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6852E98B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size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30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4FD65788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ype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text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6CE8D4AB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placeholder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Enter your own image tag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3B33A346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/&gt;</w:t>
      </w:r>
    </w:p>
    <w:p w14:paraId="470B97B6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lastRenderedPageBreak/>
        <w:t>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22C7EE72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6B135045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&lt;!-- ************************************* --&gt;</w:t>
      </w:r>
    </w:p>
    <w:p w14:paraId="091E784B" w14:textId="6F75327F" w:rsidR="00414720" w:rsidRDefault="00414720" w:rsidP="00414720">
      <w:pPr>
        <w:ind w:left="720"/>
      </w:pPr>
    </w:p>
    <w:p w14:paraId="7E1F37CE" w14:textId="2E62E3BD" w:rsidR="00414720" w:rsidRDefault="00A43634" w:rsidP="007B0715">
      <w:pPr>
        <w:pStyle w:val="ListParagraph"/>
        <w:numPr>
          <w:ilvl w:val="0"/>
          <w:numId w:val="2"/>
        </w:numPr>
        <w:ind w:left="360"/>
      </w:pPr>
      <w:r>
        <w:t>Tag assignment code was changed in ‘controllers/photos_controllers.js’</w:t>
      </w:r>
    </w:p>
    <w:p w14:paraId="1F200A51" w14:textId="77777777" w:rsidR="00A43634" w:rsidRPr="00A43634" w:rsidRDefault="00A43634" w:rsidP="00A43634">
      <w:pPr>
        <w:shd w:val="clear" w:color="auto" w:fill="212733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>
        <w:t xml:space="preserve"> </w:t>
      </w: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/* </w:t>
      </w:r>
    </w:p>
    <w:p w14:paraId="2B3883FE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  Below line of code changed to 2.  Tag uploaded images (doesn’t matter which tag)' </w:t>
      </w:r>
    </w:p>
    <w:p w14:paraId="322C7473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  It fetches the user provided tag from req.body</w:t>
      </w:r>
    </w:p>
    <w:p w14:paraId="6E7C3D10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  */</w:t>
      </w:r>
    </w:p>
    <w:p w14:paraId="2F3F6E1F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// Get image tag</w:t>
      </w:r>
    </w:p>
    <w:p w14:paraId="2F7076E6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A43634">
        <w:rPr>
          <w:rFonts w:ascii="Consolas" w:eastAsia="Times New Roman" w:hAnsi="Consolas" w:cs="Times New Roman"/>
          <w:color w:val="FFAE57"/>
          <w:sz w:val="21"/>
          <w:szCs w:val="21"/>
        </w:rPr>
        <w:t>var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A43634">
        <w:rPr>
          <w:rFonts w:ascii="Consolas" w:eastAsia="Times New Roman" w:hAnsi="Consolas" w:cs="Times New Roman"/>
          <w:color w:val="FFAE57"/>
          <w:sz w:val="21"/>
          <w:szCs w:val="21"/>
        </w:rPr>
        <w:t>=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req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body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;</w:t>
      </w:r>
    </w:p>
    <w:p w14:paraId="3D837B08" w14:textId="7813A617" w:rsidR="00F748D8" w:rsidRDefault="00F748D8" w:rsidP="00150AC4"/>
    <w:p w14:paraId="1286739B" w14:textId="3BDB34E1" w:rsidR="00F748D8" w:rsidRDefault="00150AC4" w:rsidP="00150AC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150AC4">
        <w:rPr>
          <w:b/>
          <w:bCs/>
        </w:rPr>
        <w:t>One with the Cloudinary logo as an overlay (watermark).</w:t>
      </w:r>
    </w:p>
    <w:p w14:paraId="638860E5" w14:textId="2EAF409D" w:rsidR="00150AC4" w:rsidRDefault="00150AC4" w:rsidP="007B0715">
      <w:pPr>
        <w:pStyle w:val="ListParagraph"/>
        <w:numPr>
          <w:ilvl w:val="0"/>
          <w:numId w:val="2"/>
        </w:numPr>
        <w:ind w:left="360"/>
      </w:pPr>
      <w:r w:rsidRPr="00150AC4">
        <w:t xml:space="preserve">Overlay was added both on </w:t>
      </w:r>
      <w:r>
        <w:t>‘</w:t>
      </w:r>
      <w:r w:rsidRPr="00150AC4">
        <w:t>views/photos/index.ejs</w:t>
      </w:r>
      <w:r>
        <w:t>’</w:t>
      </w:r>
      <w:r w:rsidRPr="00150AC4">
        <w:t xml:space="preserve"> and </w:t>
      </w:r>
      <w:r>
        <w:t>‘</w:t>
      </w:r>
      <w:r w:rsidRPr="00150AC4">
        <w:t>views/photos/create_through_server.ejs</w:t>
      </w:r>
      <w:r>
        <w:t>’</w:t>
      </w:r>
      <w:r w:rsidRPr="00150AC4">
        <w:t xml:space="preserve"> pages to show cloudinary icon watermark.</w:t>
      </w:r>
    </w:p>
    <w:p w14:paraId="78C447C0" w14:textId="1D018B09" w:rsidR="00150AC4" w:rsidRDefault="00150AC4" w:rsidP="00150AC4">
      <w:pPr>
        <w:pStyle w:val="ListParagraph"/>
        <w:ind w:left="1080"/>
      </w:pPr>
    </w:p>
    <w:p w14:paraId="5F3F9C87" w14:textId="6A7DEF59" w:rsidR="00150AC4" w:rsidRPr="00150AC4" w:rsidRDefault="00150AC4" w:rsidP="00150AC4">
      <w:pPr>
        <w:rPr>
          <w:b/>
          <w:bCs/>
        </w:rPr>
      </w:pPr>
      <w:r w:rsidRPr="00150AC4">
        <w:rPr>
          <w:b/>
          <w:bCs/>
        </w:rPr>
        <w:t>create_through_server.ejs</w:t>
      </w:r>
    </w:p>
    <w:p w14:paraId="1BC76EB0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photo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4CEE1866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h2&gt;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= photo.title %&gt;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h2&gt;</w:t>
      </w:r>
    </w:p>
    <w:p w14:paraId="652ADF50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photo.image.url 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38C5ED3C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cloudinary.image(photo.image.public_id, {transformation: [ {width: 150,</w:t>
      </w:r>
    </w:p>
    <w:p w14:paraId="1C2AE33A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height: 150, quality: 80,crop:'fill',format:'jpg',class:'thumbnail inline'},</w:t>
      </w:r>
    </w:p>
    <w:p w14:paraId="345BE609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effect: "saturation:50"}, {overlay:</w:t>
      </w:r>
    </w:p>
    <w:p w14:paraId="4494C96D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url:"https://res.cloudinary.com/dbhukwal/image/upload/v1568674498/samples/cloudinary-icon.png"},</w:t>
      </w:r>
    </w:p>
    <w:p w14:paraId="1B00327E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width: "0.25", flags: "relative", gravity: "north_east", y: 10, x: 10}]})%&gt;</w:t>
      </w:r>
    </w:p>
    <w:p w14:paraId="719DC1B8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4C1DA7A7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4B355173" w14:textId="661C6A2D" w:rsidR="00150AC4" w:rsidRDefault="00150AC4" w:rsidP="00150AC4"/>
    <w:p w14:paraId="6B22408C" w14:textId="279454BC" w:rsidR="00150AC4" w:rsidRDefault="00150AC4" w:rsidP="00150AC4">
      <w:r w:rsidRPr="00150AC4">
        <w:t>index.ejs</w:t>
      </w:r>
    </w:p>
    <w:p w14:paraId="7A0A29DB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cloudinary.url(photo.image.public_id)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72F4BF60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cloudinary.image(photo.image.public_id, {transformation: [ </w:t>
      </w:r>
    </w:p>
    <w:p w14:paraId="325EB9CA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width: 150, height: 150, quality: 80,crop:'fill',format:'jpg',class:'thumbnail inline'},</w:t>
      </w:r>
    </w:p>
    <w:p w14:paraId="770A5438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effect: "saturation:50"}, </w:t>
      </w:r>
    </w:p>
    <w:p w14:paraId="624DE061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overlay:</w:t>
      </w:r>
    </w:p>
    <w:p w14:paraId="60A5C2C7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url:"https://res.cloudinary.com/dbhukwal/image/upload/v1568674498/samples/cloudinary-icon.png"},</w:t>
      </w:r>
    </w:p>
    <w:p w14:paraId="522E2874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lastRenderedPageBreak/>
        <w:t>              width: "0.25", flags: "relative", gravity: "north_east", y: 10, x: 10}]} )%&gt;</w:t>
      </w:r>
    </w:p>
    <w:p w14:paraId="4FD2D403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48F3519D" w14:textId="1AAACC2F" w:rsidR="00150AC4" w:rsidRDefault="00150AC4" w:rsidP="00150AC4"/>
    <w:p w14:paraId="2567EC03" w14:textId="011596E2" w:rsidR="00976109" w:rsidRDefault="00976109" w:rsidP="00976109">
      <w:pPr>
        <w:pStyle w:val="ListParagraph"/>
        <w:numPr>
          <w:ilvl w:val="0"/>
          <w:numId w:val="2"/>
        </w:numPr>
        <w:ind w:left="360"/>
      </w:pPr>
      <w:r>
        <w:t>In addition to above changes, under Hide transformations tab, three new transformation properties were added to add overlay image to uploaded image.</w:t>
      </w:r>
    </w:p>
    <w:p w14:paraId="344A00E4" w14:textId="493E972D" w:rsidR="00976109" w:rsidRDefault="00976109" w:rsidP="00150AC4">
      <w:r>
        <w:rPr>
          <w:noProof/>
        </w:rPr>
        <w:drawing>
          <wp:inline distT="0" distB="0" distL="0" distR="0" wp14:anchorId="76CEDE9B" wp14:editId="74E3263B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A6900" w14:textId="1FAA0AEB" w:rsidR="00976109" w:rsidRDefault="00976109" w:rsidP="00150AC4"/>
    <w:p w14:paraId="34B9905A" w14:textId="0C0198DB" w:rsidR="00150AC4" w:rsidRDefault="00976109" w:rsidP="00150AC4">
      <w:pPr>
        <w:pStyle w:val="ListParagraph"/>
        <w:numPr>
          <w:ilvl w:val="0"/>
          <w:numId w:val="2"/>
        </w:numPr>
        <w:ind w:left="360"/>
      </w:pPr>
      <w:r>
        <w:t>The first overlay transformation uses the ‘cloudinary_icon’ image present in root folder of media library. User can change the name of the images and use any image present in root library.</w:t>
      </w:r>
    </w:p>
    <w:p w14:paraId="3451B10C" w14:textId="5A16AA76" w:rsidR="00976109" w:rsidRDefault="00976109" w:rsidP="00976109">
      <w:r>
        <w:rPr>
          <w:noProof/>
        </w:rPr>
        <w:drawing>
          <wp:inline distT="0" distB="0" distL="0" distR="0" wp14:anchorId="14D9BD8C" wp14:editId="08737BB4">
            <wp:extent cx="5943600" cy="5295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64DC8" w14:textId="1DF89DAC" w:rsidR="00976109" w:rsidRDefault="00976109" w:rsidP="00976109"/>
    <w:p w14:paraId="5F071D56" w14:textId="470CFCAE" w:rsidR="00976109" w:rsidRDefault="00976109" w:rsidP="00976109">
      <w:pPr>
        <w:pStyle w:val="ListParagraph"/>
        <w:numPr>
          <w:ilvl w:val="0"/>
          <w:numId w:val="2"/>
        </w:numPr>
        <w:ind w:left="360"/>
      </w:pPr>
      <w:r>
        <w:t xml:space="preserve">The </w:t>
      </w:r>
      <w:r>
        <w:t xml:space="preserve">second </w:t>
      </w:r>
      <w:r>
        <w:t>overlay transformation uses the ‘cloudinary</w:t>
      </w:r>
      <w:r w:rsidR="00892D74">
        <w:t>-</w:t>
      </w:r>
      <w:r>
        <w:t xml:space="preserve">icon’ image present in </w:t>
      </w:r>
      <w:r w:rsidR="00892D74">
        <w:t>‘sample’ sub-</w:t>
      </w:r>
      <w:r>
        <w:t xml:space="preserve">folder of </w:t>
      </w:r>
      <w:r w:rsidR="00892D74">
        <w:t xml:space="preserve">root </w:t>
      </w:r>
      <w:r>
        <w:t xml:space="preserve">media library. User can change the name of the images and use any image present in </w:t>
      </w:r>
      <w:r w:rsidR="00892D74">
        <w:t>‘sample’ folder</w:t>
      </w:r>
      <w:r>
        <w:t>.</w:t>
      </w:r>
      <w:r w:rsidR="00892D74">
        <w:t xml:space="preserve"> The overlay url uses ‘:’ to specify the folder hierarchy while loading image.</w:t>
      </w:r>
    </w:p>
    <w:p w14:paraId="584682F0" w14:textId="0B4CCB3E" w:rsidR="00892D74" w:rsidRDefault="00892D74" w:rsidP="00892D74">
      <w:r>
        <w:rPr>
          <w:noProof/>
        </w:rPr>
        <w:drawing>
          <wp:inline distT="0" distB="0" distL="0" distR="0" wp14:anchorId="217DA295" wp14:editId="72358C1B">
            <wp:extent cx="5943600" cy="5899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BE80" w14:textId="30376F14" w:rsidR="00892D74" w:rsidRDefault="00892D74" w:rsidP="00892D74"/>
    <w:p w14:paraId="59AD2822" w14:textId="7D7B7B2B" w:rsidR="00892D74" w:rsidRDefault="00892D74" w:rsidP="007F3394">
      <w:pPr>
        <w:pStyle w:val="ListParagraph"/>
        <w:numPr>
          <w:ilvl w:val="0"/>
          <w:numId w:val="2"/>
        </w:numPr>
        <w:ind w:left="360"/>
      </w:pPr>
      <w:r>
        <w:lastRenderedPageBreak/>
        <w:t xml:space="preserve">The </w:t>
      </w:r>
      <w:r>
        <w:t>third</w:t>
      </w:r>
      <w:r>
        <w:t xml:space="preserve"> overlay transformation uses the ‘cloudinary-icon’ image present </w:t>
      </w:r>
      <w:r>
        <w:t>o</w:t>
      </w:r>
      <w:r>
        <w:t xml:space="preserve">n </w:t>
      </w:r>
      <w:r>
        <w:t>internet.</w:t>
      </w:r>
      <w:r>
        <w:t xml:space="preserve"> User can </w:t>
      </w:r>
      <w:r>
        <w:t>use any image present out there (internet) by using the address/url of that image.</w:t>
      </w:r>
      <w:r>
        <w:t xml:space="preserve"> </w:t>
      </w:r>
    </w:p>
    <w:p w14:paraId="05312972" w14:textId="2074496E" w:rsidR="00892D74" w:rsidRDefault="00892D74" w:rsidP="00892D74">
      <w:r>
        <w:rPr>
          <w:noProof/>
        </w:rPr>
        <w:drawing>
          <wp:inline distT="0" distB="0" distL="0" distR="0" wp14:anchorId="2831B902" wp14:editId="4AD4FFA5">
            <wp:extent cx="5943600" cy="978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86543" w14:textId="77777777" w:rsidR="00976109" w:rsidRPr="00150AC4" w:rsidRDefault="00976109" w:rsidP="00976109"/>
    <w:p w14:paraId="58E42E45" w14:textId="74CE1E86" w:rsidR="00150AC4" w:rsidRDefault="00150AC4" w:rsidP="00150AC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150AC4">
        <w:rPr>
          <w:b/>
          <w:bCs/>
        </w:rPr>
        <w:t>Second with the image saturation increased to 50%.</w:t>
      </w:r>
    </w:p>
    <w:p w14:paraId="7B43A3C1" w14:textId="131B0CC5" w:rsidR="007B0715" w:rsidRDefault="00150AC4" w:rsidP="007B0715">
      <w:pPr>
        <w:pStyle w:val="ListParagraph"/>
        <w:numPr>
          <w:ilvl w:val="0"/>
          <w:numId w:val="2"/>
        </w:numPr>
        <w:ind w:left="360"/>
      </w:pPr>
      <w:r>
        <w:t xml:space="preserve">Saturation of the image was changed by </w:t>
      </w:r>
      <w:r w:rsidR="007B0715">
        <w:t>adding</w:t>
      </w:r>
      <w:r>
        <w:t xml:space="preserve"> saturation transformation object</w:t>
      </w:r>
      <w:r w:rsidR="007B0715">
        <w:t>.</w:t>
      </w:r>
    </w:p>
    <w:p w14:paraId="2015C53B" w14:textId="0B4B01F0" w:rsidR="00150AC4" w:rsidRDefault="007B0715" w:rsidP="007B0715">
      <w:pPr>
        <w:pStyle w:val="ListParagraph"/>
        <w:numPr>
          <w:ilvl w:val="0"/>
          <w:numId w:val="2"/>
        </w:numPr>
        <w:ind w:left="360"/>
      </w:pPr>
      <w:r>
        <w:t xml:space="preserve">Object </w:t>
      </w:r>
      <w:r w:rsidR="00150AC4" w:rsidRPr="00150AC4">
        <w:t xml:space="preserve">was added both on </w:t>
      </w:r>
      <w:r w:rsidR="00150AC4">
        <w:t>‘</w:t>
      </w:r>
      <w:r w:rsidR="00150AC4" w:rsidRPr="00150AC4">
        <w:t>views/photos/index.ejs</w:t>
      </w:r>
      <w:r w:rsidR="00150AC4">
        <w:t>’</w:t>
      </w:r>
      <w:r w:rsidR="00150AC4" w:rsidRPr="00150AC4">
        <w:t xml:space="preserve"> and </w:t>
      </w:r>
      <w:r w:rsidR="00150AC4">
        <w:t>‘</w:t>
      </w:r>
      <w:r w:rsidR="00150AC4" w:rsidRPr="00150AC4">
        <w:t>views/photos/create_through_server.ejs</w:t>
      </w:r>
      <w:r w:rsidR="00150AC4">
        <w:t>’</w:t>
      </w:r>
      <w:r w:rsidR="00150AC4" w:rsidRPr="00150AC4">
        <w:t xml:space="preserve"> pages to </w:t>
      </w:r>
      <w:r>
        <w:t>increase image color saturation.</w:t>
      </w:r>
    </w:p>
    <w:p w14:paraId="2275E66E" w14:textId="21BEC60B" w:rsidR="00150AC4" w:rsidRDefault="00150AC4" w:rsidP="00150AC4">
      <w:pPr>
        <w:pStyle w:val="ListParagraph"/>
        <w:ind w:left="360"/>
        <w:rPr>
          <w:b/>
          <w:bCs/>
        </w:rPr>
      </w:pPr>
    </w:p>
    <w:p w14:paraId="21859E80" w14:textId="77777777" w:rsidR="007B0715" w:rsidRPr="00150AC4" w:rsidRDefault="007B0715" w:rsidP="007B0715">
      <w:pPr>
        <w:rPr>
          <w:b/>
          <w:bCs/>
        </w:rPr>
      </w:pPr>
      <w:r w:rsidRPr="00150AC4">
        <w:rPr>
          <w:b/>
          <w:bCs/>
        </w:rPr>
        <w:t>create_through_server.ejs</w:t>
      </w:r>
    </w:p>
    <w:p w14:paraId="1E1E69C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photo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0FCC792B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h2&gt;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= photo.title %&gt;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h2&gt;</w:t>
      </w:r>
    </w:p>
    <w:p w14:paraId="32512EDA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photo.image.url 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6F7F3EEE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cloudinary.image(photo.image.public_id, {transformation: [ {width: 150,</w:t>
      </w:r>
    </w:p>
    <w:p w14:paraId="7F9E1336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height: 150, quality: 80,crop:'fill',format:'jpg',class:'thumbnail inline'},</w:t>
      </w:r>
    </w:p>
    <w:p w14:paraId="6E540E67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effect: "saturation:50"}, {overlay:</w:t>
      </w:r>
    </w:p>
    <w:p w14:paraId="29B97523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url:"https://res.cloudinary.com/dbhukwal/image/upload/v1568674498/samples/cloudinary-icon.png"},</w:t>
      </w:r>
    </w:p>
    <w:p w14:paraId="4ACF92F6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width: "0.25", flags: "relative", gravity: "north_east", y: 10, x: 10}]})%&gt;</w:t>
      </w:r>
    </w:p>
    <w:p w14:paraId="1845B9A4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45EF8CFD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12009989" w14:textId="77777777" w:rsidR="007B0715" w:rsidRDefault="007B0715" w:rsidP="007B0715"/>
    <w:p w14:paraId="3C0EC528" w14:textId="77777777" w:rsidR="007B0715" w:rsidRPr="007B0715" w:rsidRDefault="007B0715" w:rsidP="007B0715">
      <w:pPr>
        <w:rPr>
          <w:b/>
          <w:bCs/>
        </w:rPr>
      </w:pPr>
      <w:r w:rsidRPr="007B0715">
        <w:rPr>
          <w:b/>
          <w:bCs/>
        </w:rPr>
        <w:t>index.ejs</w:t>
      </w:r>
    </w:p>
    <w:p w14:paraId="1DAE65B4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cloudinary.url(photo.image.public_id)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4680598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cloudinary.image(photo.image.public_id, {transformation: [ </w:t>
      </w:r>
    </w:p>
    <w:p w14:paraId="44F726D2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width: 150, height: 150, quality: 80,crop:'fill',format:'jpg',class:'thumbnail inline'},</w:t>
      </w:r>
    </w:p>
    <w:p w14:paraId="5899288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effect: "saturation:50"}, </w:t>
      </w:r>
    </w:p>
    <w:p w14:paraId="06B4552E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overlay:</w:t>
      </w:r>
    </w:p>
    <w:p w14:paraId="4F34778A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url:"https://res.cloudinary.com/dbhukwal/image/upload/v1568674498/samples/cloudinary-icon.png"},</w:t>
      </w:r>
    </w:p>
    <w:p w14:paraId="2ADABAF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width: "0.25", flags: "relative", gravity: "north_east", y: 10, x: 10}]} )%&gt;</w:t>
      </w:r>
    </w:p>
    <w:p w14:paraId="244309F8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2EC0478C" w14:textId="686031FC" w:rsidR="007B0715" w:rsidRDefault="007B0715" w:rsidP="00150AC4">
      <w:pPr>
        <w:pStyle w:val="ListParagraph"/>
        <w:ind w:left="360"/>
        <w:rPr>
          <w:b/>
          <w:bCs/>
        </w:rPr>
      </w:pPr>
    </w:p>
    <w:p w14:paraId="4D6A709B" w14:textId="3ADA845E" w:rsidR="00892D74" w:rsidRDefault="00892D74" w:rsidP="00892D74">
      <w:pPr>
        <w:pStyle w:val="ListParagraph"/>
        <w:numPr>
          <w:ilvl w:val="0"/>
          <w:numId w:val="2"/>
        </w:numPr>
        <w:ind w:left="360"/>
      </w:pPr>
      <w:r w:rsidRPr="00892D74">
        <w:lastRenderedPageBreak/>
        <w:t>With above code changes, the saturation transformation was added under ‘hide-transformation’ tab on</w:t>
      </w:r>
      <w:r>
        <w:t xml:space="preserve"> </w:t>
      </w:r>
      <w:hyperlink r:id="rId11" w:history="1">
        <w:r w:rsidRPr="00CF5E94">
          <w:rPr>
            <w:rStyle w:val="Hyperlink"/>
          </w:rPr>
          <w:t>http://localhost:9000/photos</w:t>
        </w:r>
      </w:hyperlink>
      <w:r w:rsidRPr="00892D74">
        <w:t xml:space="preserve">. </w:t>
      </w:r>
    </w:p>
    <w:p w14:paraId="6C14CE2E" w14:textId="24603214" w:rsidR="00892D74" w:rsidRPr="00892D74" w:rsidRDefault="00892D74" w:rsidP="00892D74">
      <w:r>
        <w:rPr>
          <w:noProof/>
        </w:rPr>
        <w:drawing>
          <wp:inline distT="0" distB="0" distL="0" distR="0" wp14:anchorId="196DF4DF" wp14:editId="33E4DCA2">
            <wp:extent cx="5943600" cy="4114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92D74" w:rsidRPr="00892D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40DD"/>
    <w:multiLevelType w:val="hybridMultilevel"/>
    <w:tmpl w:val="6514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503DB"/>
    <w:multiLevelType w:val="hybridMultilevel"/>
    <w:tmpl w:val="C742C0B4"/>
    <w:lvl w:ilvl="0" w:tplc="83F248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644D7"/>
    <w:multiLevelType w:val="hybridMultilevel"/>
    <w:tmpl w:val="624A4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80E31"/>
    <w:multiLevelType w:val="hybridMultilevel"/>
    <w:tmpl w:val="505EA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6F3E94"/>
    <w:multiLevelType w:val="hybridMultilevel"/>
    <w:tmpl w:val="FF1EEC10"/>
    <w:lvl w:ilvl="0" w:tplc="CC1AC11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2F66C47"/>
    <w:multiLevelType w:val="hybridMultilevel"/>
    <w:tmpl w:val="76F8AC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TY2MDA0MrYwNzBW0lEKTi0uzszPAykwrgUAiSHX3CwAAAA="/>
  </w:docVars>
  <w:rsids>
    <w:rsidRoot w:val="00414720"/>
    <w:rsid w:val="00011DE0"/>
    <w:rsid w:val="00022125"/>
    <w:rsid w:val="001222F8"/>
    <w:rsid w:val="00127ACD"/>
    <w:rsid w:val="00130E80"/>
    <w:rsid w:val="00150AC4"/>
    <w:rsid w:val="002541B0"/>
    <w:rsid w:val="002E3E83"/>
    <w:rsid w:val="0030713E"/>
    <w:rsid w:val="003905A2"/>
    <w:rsid w:val="00414720"/>
    <w:rsid w:val="00452A6A"/>
    <w:rsid w:val="0049716F"/>
    <w:rsid w:val="006011BC"/>
    <w:rsid w:val="006C4112"/>
    <w:rsid w:val="007B0715"/>
    <w:rsid w:val="00892D74"/>
    <w:rsid w:val="00944884"/>
    <w:rsid w:val="00976109"/>
    <w:rsid w:val="00A43634"/>
    <w:rsid w:val="00B31B86"/>
    <w:rsid w:val="00BF4D69"/>
    <w:rsid w:val="00C561CD"/>
    <w:rsid w:val="00C94E0C"/>
    <w:rsid w:val="00D9723D"/>
    <w:rsid w:val="00DA6849"/>
    <w:rsid w:val="00E33A2B"/>
    <w:rsid w:val="00E613A5"/>
    <w:rsid w:val="00E77ECE"/>
    <w:rsid w:val="00E8509D"/>
    <w:rsid w:val="00EE2602"/>
    <w:rsid w:val="00F748D8"/>
    <w:rsid w:val="00FA0315"/>
    <w:rsid w:val="00FA1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2746B"/>
  <w15:chartTrackingRefBased/>
  <w15:docId w15:val="{FD160937-E49D-41E8-9470-9C8BCE37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7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82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2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0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1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6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9000/" TargetMode="External"/><Relationship Id="rId11" Type="http://schemas.openxmlformats.org/officeDocument/2006/relationships/hyperlink" Target="http://localhost:9000/photos" TargetMode="External"/><Relationship Id="rId5" Type="http://schemas.openxmlformats.org/officeDocument/2006/relationships/hyperlink" Target="https://github.com/dipaksingbhukwal/photo_album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aksingh Bhukwal</dc:creator>
  <cp:keywords/>
  <dc:description/>
  <cp:lastModifiedBy>Dipaksingh Bhukwal</cp:lastModifiedBy>
  <cp:revision>28</cp:revision>
  <dcterms:created xsi:type="dcterms:W3CDTF">2019-09-17T00:21:00Z</dcterms:created>
  <dcterms:modified xsi:type="dcterms:W3CDTF">2019-09-23T16:42:00Z</dcterms:modified>
</cp:coreProperties>
</file>